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11101" w14:textId="2CDC4AD8" w:rsidR="009D451F" w:rsidRPr="00C22724" w:rsidRDefault="00E5171C" w:rsidP="009D451F">
      <w:pPr>
        <w:jc w:val="center"/>
        <w:rPr>
          <w:rFonts w:ascii="Arial" w:hAnsi="Arial" w:cs="Arial"/>
          <w:b/>
          <w:sz w:val="40"/>
          <w:szCs w:val="40"/>
        </w:rPr>
      </w:pPr>
      <w:r w:rsidRPr="00C22724">
        <w:rPr>
          <w:rFonts w:ascii="Arial" w:hAnsi="Arial" w:cs="Arial"/>
          <w:b/>
          <w:sz w:val="40"/>
          <w:szCs w:val="40"/>
        </w:rPr>
        <w:t>Legal Information S</w:t>
      </w:r>
      <w:r w:rsidR="00947847" w:rsidRPr="00C22724">
        <w:rPr>
          <w:rFonts w:ascii="Arial" w:hAnsi="Arial" w:cs="Arial"/>
          <w:b/>
          <w:sz w:val="40"/>
          <w:szCs w:val="40"/>
        </w:rPr>
        <w:t xml:space="preserve">ervice of the Year </w:t>
      </w:r>
      <w:r w:rsidR="00B734E8" w:rsidRPr="00C22724">
        <w:rPr>
          <w:rFonts w:ascii="Arial" w:hAnsi="Arial" w:cs="Arial"/>
          <w:b/>
          <w:sz w:val="40"/>
          <w:szCs w:val="40"/>
        </w:rPr>
        <w:t xml:space="preserve">Award </w:t>
      </w:r>
    </w:p>
    <w:p w14:paraId="3D7A7367" w14:textId="77777777" w:rsidR="00B734E8" w:rsidRPr="00C22724" w:rsidRDefault="00B734E8" w:rsidP="009D451F">
      <w:pPr>
        <w:jc w:val="center"/>
        <w:rPr>
          <w:rFonts w:ascii="Arial" w:hAnsi="Arial" w:cs="Arial"/>
          <w:b/>
          <w:sz w:val="40"/>
          <w:szCs w:val="40"/>
        </w:rPr>
      </w:pPr>
    </w:p>
    <w:tbl>
      <w:tblPr>
        <w:tblStyle w:val="LightList-Accent1"/>
        <w:tblW w:w="0" w:type="auto"/>
        <w:tblLook w:val="0400" w:firstRow="0" w:lastRow="0" w:firstColumn="0" w:lastColumn="0" w:noHBand="0" w:noVBand="1"/>
      </w:tblPr>
      <w:tblGrid>
        <w:gridCol w:w="2075"/>
        <w:gridCol w:w="6931"/>
      </w:tblGrid>
      <w:tr w:rsidR="00B734E8" w:rsidRPr="00C22724" w14:paraId="6831C5D8" w14:textId="77777777" w:rsidTr="003B5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27BF1267" w14:textId="0B076A1A" w:rsidR="00B734E8" w:rsidRPr="00C22724" w:rsidRDefault="00E45C03" w:rsidP="00E45C0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2724">
              <w:rPr>
                <w:rFonts w:ascii="Arial" w:hAnsi="Arial" w:cs="Arial"/>
                <w:b/>
                <w:bCs/>
                <w:sz w:val="32"/>
                <w:szCs w:val="32"/>
              </w:rPr>
              <w:t>NOMINATION FORM</w:t>
            </w:r>
          </w:p>
        </w:tc>
      </w:tr>
      <w:tr w:rsidR="00947847" w:rsidRPr="00C22724" w14:paraId="6BF9919B" w14:textId="77777777" w:rsidTr="00947847">
        <w:trPr>
          <w:trHeight w:val="340"/>
        </w:trPr>
        <w:tc>
          <w:tcPr>
            <w:tcW w:w="2075" w:type="dxa"/>
            <w:tcBorders>
              <w:right w:val="single" w:sz="8" w:space="0" w:color="4F81BD" w:themeColor="accent1"/>
            </w:tcBorders>
            <w:shd w:val="clear" w:color="auto" w:fill="C6D9F1" w:themeFill="text2" w:themeFillTint="33"/>
          </w:tcPr>
          <w:p w14:paraId="7A662DF3" w14:textId="77777777" w:rsidR="009D451F" w:rsidRPr="00C22724" w:rsidRDefault="00947847" w:rsidP="009D451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Fonts w:ascii="Arial" w:hAnsi="Arial" w:cs="Arial"/>
                <w:b/>
                <w:sz w:val="24"/>
                <w:szCs w:val="24"/>
              </w:rPr>
              <w:t xml:space="preserve">Your </w:t>
            </w:r>
            <w:r w:rsidR="009D451F" w:rsidRPr="00C22724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6931" w:type="dxa"/>
            <w:tcBorders>
              <w:left w:val="single" w:sz="8" w:space="0" w:color="4F81BD" w:themeColor="accent1"/>
            </w:tcBorders>
          </w:tcPr>
          <w:p w14:paraId="3CFDB445" w14:textId="77777777" w:rsidR="009D451F" w:rsidRPr="00C22724" w:rsidRDefault="009D451F" w:rsidP="009D451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47847" w:rsidRPr="00C22724" w14:paraId="78825AF3" w14:textId="77777777" w:rsidTr="00947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2075" w:type="dxa"/>
            <w:tcBorders>
              <w:right w:val="single" w:sz="8" w:space="0" w:color="4F81BD" w:themeColor="accent1"/>
            </w:tcBorders>
            <w:shd w:val="clear" w:color="auto" w:fill="C6D9F1" w:themeFill="text2" w:themeFillTint="33"/>
          </w:tcPr>
          <w:p w14:paraId="6053DFA4" w14:textId="77777777" w:rsidR="009D451F" w:rsidRPr="00C22724" w:rsidRDefault="00947847" w:rsidP="00E5171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Fonts w:ascii="Arial" w:hAnsi="Arial" w:cs="Arial"/>
                <w:b/>
                <w:sz w:val="24"/>
                <w:szCs w:val="24"/>
              </w:rPr>
              <w:t>You</w:t>
            </w:r>
            <w:r w:rsidR="00E5171C" w:rsidRPr="00C22724">
              <w:rPr>
                <w:rFonts w:ascii="Arial" w:hAnsi="Arial" w:cs="Arial"/>
                <w:b/>
                <w:sz w:val="24"/>
                <w:szCs w:val="24"/>
              </w:rPr>
              <w:t>r</w:t>
            </w:r>
            <w:r w:rsidRPr="00C22724">
              <w:rPr>
                <w:rFonts w:ascii="Arial" w:hAnsi="Arial" w:cs="Arial"/>
                <w:b/>
                <w:sz w:val="24"/>
                <w:szCs w:val="24"/>
              </w:rPr>
              <w:t xml:space="preserve"> Company</w:t>
            </w:r>
            <w:r w:rsidR="009D451F" w:rsidRPr="00C2272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6931" w:type="dxa"/>
            <w:tcBorders>
              <w:left w:val="single" w:sz="8" w:space="0" w:color="4F81BD" w:themeColor="accent1"/>
            </w:tcBorders>
          </w:tcPr>
          <w:p w14:paraId="0CB78BFF" w14:textId="77777777" w:rsidR="009D451F" w:rsidRPr="00C22724" w:rsidRDefault="009D451F" w:rsidP="009D451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35190" w:rsidRPr="00C22724" w14:paraId="4F7A5062" w14:textId="77777777" w:rsidTr="0094784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3BE807A6" w14:textId="77777777" w:rsidR="00835190" w:rsidRPr="00C22724" w:rsidRDefault="00947847" w:rsidP="0094784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Fonts w:ascii="Arial" w:hAnsi="Arial" w:cs="Arial"/>
                <w:b/>
                <w:sz w:val="24"/>
                <w:szCs w:val="24"/>
              </w:rPr>
              <w:t>Contact details:</w:t>
            </w:r>
          </w:p>
        </w:tc>
      </w:tr>
      <w:tr w:rsidR="00835190" w:rsidRPr="00C22724" w14:paraId="6EBE3386" w14:textId="77777777" w:rsidTr="00947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226A9AB7" w14:textId="77777777" w:rsidR="00835190" w:rsidRPr="00C22724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35190" w:rsidRPr="00C22724" w14:paraId="4656D667" w14:textId="77777777" w:rsidTr="0094784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11CB7BBE" w14:textId="77777777" w:rsidR="00835190" w:rsidRPr="00C22724" w:rsidRDefault="00947847" w:rsidP="0094784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Fonts w:ascii="Arial" w:hAnsi="Arial" w:cs="Arial"/>
                <w:b/>
                <w:sz w:val="24"/>
                <w:szCs w:val="24"/>
              </w:rPr>
              <w:t>Tell us the name of your nominated legal information service..</w:t>
            </w:r>
            <w:r w:rsidR="00835190" w:rsidRPr="00C2272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835190" w:rsidRPr="00C22724" w14:paraId="29E043CF" w14:textId="77777777" w:rsidTr="00947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0C6C17F8" w14:textId="77777777" w:rsidR="00835190" w:rsidRPr="00C22724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35190" w:rsidRPr="00C22724" w14:paraId="6CD4CD1B" w14:textId="77777777" w:rsidTr="0094784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1B963751" w14:textId="77777777" w:rsidR="00835190" w:rsidRPr="00C22724" w:rsidRDefault="00947847" w:rsidP="0094784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Fonts w:ascii="Arial" w:hAnsi="Arial" w:cs="Arial"/>
                <w:b/>
                <w:sz w:val="24"/>
                <w:szCs w:val="24"/>
              </w:rPr>
              <w:t xml:space="preserve">Tell us in which sector your nominated service is in... </w:t>
            </w:r>
            <w:r w:rsidR="00A609F6" w:rsidRPr="00C22724">
              <w:rPr>
                <w:rFonts w:ascii="Arial" w:hAnsi="Arial" w:cs="Arial"/>
                <w:sz w:val="24"/>
                <w:szCs w:val="24"/>
              </w:rPr>
              <w:t>(highlight</w:t>
            </w:r>
            <w:r w:rsidRPr="00C22724">
              <w:rPr>
                <w:rFonts w:ascii="Arial" w:hAnsi="Arial" w:cs="Arial"/>
                <w:sz w:val="24"/>
                <w:szCs w:val="24"/>
              </w:rPr>
              <w:t>)</w:t>
            </w:r>
            <w:r w:rsidR="00835190" w:rsidRPr="00C2272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835190" w:rsidRPr="00C22724" w14:paraId="3CA87FE0" w14:textId="77777777" w:rsidTr="00947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3ACD64DE" w14:textId="77777777" w:rsidR="00835190" w:rsidRPr="00C22724" w:rsidRDefault="00947847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  <w:r w:rsidRPr="00C22724">
              <w:rPr>
                <w:rFonts w:ascii="Arial" w:hAnsi="Arial" w:cs="Arial"/>
                <w:bCs/>
                <w:sz w:val="24"/>
                <w:szCs w:val="24"/>
              </w:rPr>
              <w:t>Commercial</w:t>
            </w:r>
          </w:p>
          <w:p w14:paraId="74A36D64" w14:textId="77777777" w:rsidR="00947847" w:rsidRPr="00C22724" w:rsidRDefault="00947847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  <w:r w:rsidRPr="00C22724">
              <w:rPr>
                <w:rFonts w:ascii="Arial" w:hAnsi="Arial" w:cs="Arial"/>
                <w:bCs/>
                <w:sz w:val="24"/>
                <w:szCs w:val="24"/>
              </w:rPr>
              <w:t>Non commercial</w:t>
            </w:r>
          </w:p>
        </w:tc>
      </w:tr>
      <w:tr w:rsidR="00A43ED2" w:rsidRPr="00C22724" w14:paraId="279791FF" w14:textId="77777777" w:rsidTr="0094784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273E999B" w14:textId="77777777" w:rsidR="00A43ED2" w:rsidRPr="00C22724" w:rsidRDefault="00947847" w:rsidP="0094784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Fonts w:ascii="Arial" w:hAnsi="Arial" w:cs="Arial"/>
                <w:b/>
                <w:sz w:val="24"/>
                <w:szCs w:val="24"/>
              </w:rPr>
              <w:t xml:space="preserve">Tell us your reasons for nominating this service... </w:t>
            </w:r>
            <w:r w:rsidRPr="00C22724">
              <w:rPr>
                <w:rFonts w:ascii="Arial" w:hAnsi="Arial" w:cs="Arial"/>
                <w:sz w:val="24"/>
                <w:szCs w:val="24"/>
              </w:rPr>
              <w:t>(highlight)</w:t>
            </w:r>
            <w:r w:rsidR="00557F8C" w:rsidRPr="00C22724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  <w:tr w:rsidR="00A43ED2" w:rsidRPr="00C22724" w14:paraId="5BC37D3A" w14:textId="77777777" w:rsidTr="00947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7CC8B06F" w14:textId="77777777" w:rsidR="00A43ED2" w:rsidRPr="00C22724" w:rsidRDefault="00947847" w:rsidP="00A43ED2">
            <w:pPr>
              <w:pStyle w:val="ListParagraph"/>
              <w:numPr>
                <w:ilvl w:val="0"/>
                <w:numId w:val="4"/>
              </w:numPr>
              <w:rPr>
                <w:rStyle w:val="qlabel"/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Style w:val="qlabel"/>
                <w:rFonts w:ascii="Arial" w:hAnsi="Arial" w:cs="Arial"/>
                <w:sz w:val="24"/>
                <w:szCs w:val="24"/>
              </w:rPr>
              <w:t>They have demonstrated excellence in dealing with a particular issue or challenge that is facing the service</w:t>
            </w:r>
          </w:p>
          <w:p w14:paraId="3A25997F" w14:textId="77777777" w:rsidR="00947847" w:rsidRPr="00C22724" w:rsidRDefault="00947847" w:rsidP="00A43ED2">
            <w:pPr>
              <w:pStyle w:val="ListParagraph"/>
              <w:numPr>
                <w:ilvl w:val="0"/>
                <w:numId w:val="4"/>
              </w:numPr>
              <w:rPr>
                <w:rStyle w:val="qlabel"/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Style w:val="qlabel"/>
                <w:rFonts w:ascii="Arial" w:hAnsi="Arial" w:cs="Arial"/>
                <w:sz w:val="24"/>
                <w:szCs w:val="24"/>
              </w:rPr>
              <w:t>They have made a contribution to the legal professional as a whole</w:t>
            </w:r>
          </w:p>
          <w:p w14:paraId="4F7E6AB0" w14:textId="77777777" w:rsidR="00947847" w:rsidRPr="00C22724" w:rsidRDefault="00947847" w:rsidP="00A43ED2">
            <w:pPr>
              <w:pStyle w:val="ListParagraph"/>
              <w:numPr>
                <w:ilvl w:val="0"/>
                <w:numId w:val="4"/>
              </w:numPr>
              <w:rPr>
                <w:rStyle w:val="qlabel"/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Style w:val="qlabel"/>
                <w:rFonts w:ascii="Arial" w:hAnsi="Arial" w:cs="Arial"/>
                <w:sz w:val="24"/>
                <w:szCs w:val="24"/>
              </w:rPr>
              <w:t>They have delivered an excellent level of service</w:t>
            </w:r>
          </w:p>
          <w:p w14:paraId="3FCFBBB4" w14:textId="77777777" w:rsidR="00947847" w:rsidRPr="00C22724" w:rsidRDefault="00947847" w:rsidP="00A43ED2">
            <w:pPr>
              <w:pStyle w:val="ListParagraph"/>
              <w:numPr>
                <w:ilvl w:val="0"/>
                <w:numId w:val="4"/>
              </w:numPr>
              <w:rPr>
                <w:rStyle w:val="qlabel"/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Style w:val="qlabel"/>
                <w:rFonts w:ascii="Arial" w:hAnsi="Arial" w:cs="Arial"/>
                <w:sz w:val="24"/>
                <w:szCs w:val="24"/>
              </w:rPr>
              <w:t>They have an excellent research capacity</w:t>
            </w:r>
          </w:p>
          <w:p w14:paraId="1F60B319" w14:textId="77777777" w:rsidR="00947847" w:rsidRPr="00C22724" w:rsidRDefault="00947847" w:rsidP="00A43ED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Style w:val="qlabel"/>
                <w:rFonts w:ascii="Arial" w:hAnsi="Arial" w:cs="Arial"/>
                <w:sz w:val="24"/>
                <w:szCs w:val="24"/>
              </w:rPr>
              <w:t>They provide valuable training to the users of their service</w:t>
            </w:r>
          </w:p>
        </w:tc>
      </w:tr>
      <w:tr w:rsidR="00835190" w:rsidRPr="00C22724" w14:paraId="4B38D5CB" w14:textId="77777777" w:rsidTr="0094784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75A80E48" w14:textId="77777777" w:rsidR="00835190" w:rsidRPr="00C22724" w:rsidRDefault="00947847" w:rsidP="0094784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2724">
              <w:rPr>
                <w:rFonts w:ascii="Arial" w:hAnsi="Arial" w:cs="Arial"/>
                <w:sz w:val="24"/>
                <w:szCs w:val="24"/>
              </w:rPr>
              <w:t>Tell us about a specific example (or examples) of how you have benefitted from this service (This section will be key in judging)</w:t>
            </w:r>
            <w:r w:rsidR="00557F8C" w:rsidRPr="00C2272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835190" w:rsidRPr="00C22724" w14:paraId="57020E44" w14:textId="77777777" w:rsidTr="009478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5E6EAD7A" w14:textId="77777777" w:rsidR="00835190" w:rsidRPr="00C22724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04EA2498" w14:textId="77777777" w:rsidR="00E5171C" w:rsidRPr="00C22724" w:rsidRDefault="00E5171C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en-US"/>
        </w:rPr>
      </w:pPr>
    </w:p>
    <w:p w14:paraId="258A7F30" w14:textId="77777777" w:rsidR="00E5171C" w:rsidRPr="00C22724" w:rsidRDefault="00E5171C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en-US"/>
        </w:rPr>
      </w:pPr>
    </w:p>
    <w:p w14:paraId="4D3E0F1B" w14:textId="3556185B" w:rsidR="00E5171C" w:rsidRPr="00C22724" w:rsidRDefault="00350F53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en-US"/>
        </w:rPr>
      </w:pPr>
      <w:r w:rsidRPr="00C22724">
        <w:rPr>
          <w:rFonts w:ascii="Arial" w:hAnsi="Arial" w:cs="Arial"/>
          <w:sz w:val="24"/>
          <w:szCs w:val="24"/>
        </w:rPr>
        <w:t>The Awards Selection Panel will consist of the national Vice President, the national Secretary, and two other Directors.</w:t>
      </w:r>
    </w:p>
    <w:p w14:paraId="60D66143" w14:textId="77777777" w:rsidR="00E5171C" w:rsidRPr="00C22724" w:rsidRDefault="00E5171C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en-US"/>
        </w:rPr>
      </w:pPr>
    </w:p>
    <w:p w14:paraId="1B5E3B1B" w14:textId="77777777" w:rsidR="00E5171C" w:rsidRPr="00C22724" w:rsidRDefault="00E5171C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lang w:val="en-US"/>
        </w:rPr>
      </w:pPr>
    </w:p>
    <w:p w14:paraId="090E46A4" w14:textId="77777777" w:rsidR="00E5171C" w:rsidRPr="00C22724" w:rsidRDefault="00E5171C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C22724">
        <w:rPr>
          <w:rFonts w:ascii="Arial" w:hAnsi="Arial" w:cs="Arial"/>
          <w:bCs/>
          <w:sz w:val="24"/>
          <w:szCs w:val="24"/>
          <w:lang w:val="en-US"/>
        </w:rPr>
        <w:t>Email</w:t>
      </w:r>
      <w:r w:rsidRPr="00C22724">
        <w:rPr>
          <w:rFonts w:ascii="Arial" w:hAnsi="Arial" w:cs="Arial"/>
          <w:sz w:val="24"/>
          <w:szCs w:val="24"/>
          <w:lang w:val="en-US"/>
        </w:rPr>
        <w:t xml:space="preserve"> the completed proforma to: </w:t>
      </w:r>
    </w:p>
    <w:p w14:paraId="03B8AE2A" w14:textId="77777777" w:rsidR="00E5171C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C22724">
        <w:rPr>
          <w:rFonts w:ascii="Arial" w:hAnsi="Arial" w:cs="Arial"/>
          <w:sz w:val="24"/>
          <w:szCs w:val="24"/>
          <w:lang w:val="en-US"/>
        </w:rPr>
        <w:t xml:space="preserve">ALLA Board </w:t>
      </w:r>
      <w:r w:rsidR="0093781A" w:rsidRPr="00C22724">
        <w:rPr>
          <w:rFonts w:ascii="Arial" w:hAnsi="Arial" w:cs="Arial"/>
          <w:sz w:val="24"/>
          <w:szCs w:val="24"/>
          <w:lang w:val="en-US"/>
        </w:rPr>
        <w:t xml:space="preserve">Vice </w:t>
      </w:r>
      <w:r w:rsidRPr="00C22724">
        <w:rPr>
          <w:rFonts w:ascii="Arial" w:hAnsi="Arial" w:cs="Arial"/>
          <w:sz w:val="24"/>
          <w:szCs w:val="24"/>
          <w:lang w:val="en-US"/>
        </w:rPr>
        <w:t>President</w:t>
      </w:r>
    </w:p>
    <w:p w14:paraId="66FBDA5C" w14:textId="77777777" w:rsidR="002C5AD9" w:rsidRPr="00C22724" w:rsidRDefault="002C5AD9" w:rsidP="002C5AD9">
      <w:pPr>
        <w:pBdr>
          <w:top w:val="nil"/>
          <w:left w:val="nil"/>
          <w:bottom w:val="nil"/>
          <w:right w:val="nil"/>
          <w:between w:val="nil"/>
        </w:pBdr>
        <w:spacing w:after="220" w:line="264" w:lineRule="auto"/>
        <w:rPr>
          <w:rFonts w:ascii="Arial" w:eastAsia="Verdana" w:hAnsi="Arial" w:cs="Arial"/>
          <w:bCs/>
          <w:sz w:val="24"/>
          <w:szCs w:val="24"/>
        </w:rPr>
      </w:pPr>
      <w:r w:rsidRPr="00C22724">
        <w:rPr>
          <w:rFonts w:ascii="Arial" w:eastAsia="Verdana" w:hAnsi="Arial" w:cs="Arial"/>
          <w:bCs/>
          <w:sz w:val="24"/>
          <w:szCs w:val="24"/>
        </w:rPr>
        <w:fldChar w:fldCharType="begin"/>
      </w:r>
      <w:r w:rsidRPr="00C22724">
        <w:rPr>
          <w:rFonts w:ascii="Arial" w:eastAsia="Verdana" w:hAnsi="Arial" w:cs="Arial"/>
          <w:bCs/>
          <w:sz w:val="24"/>
          <w:szCs w:val="24"/>
        </w:rPr>
        <w:instrText xml:space="preserve"> HYPERLINK "mailto:alla-vicepresident@austlawlib.org</w:instrText>
      </w:r>
    </w:p>
    <w:p w14:paraId="66F4EF09" w14:textId="77777777" w:rsidR="002C5AD9" w:rsidRPr="00C22724" w:rsidRDefault="002C5AD9" w:rsidP="002C5AD9">
      <w:pPr>
        <w:pBdr>
          <w:top w:val="nil"/>
          <w:left w:val="nil"/>
          <w:bottom w:val="nil"/>
          <w:right w:val="nil"/>
          <w:between w:val="nil"/>
        </w:pBdr>
        <w:spacing w:after="220" w:line="264" w:lineRule="auto"/>
        <w:jc w:val="center"/>
        <w:rPr>
          <w:rStyle w:val="Hyperlink"/>
          <w:rFonts w:ascii="Arial" w:eastAsia="Verdana" w:hAnsi="Arial" w:cs="Arial"/>
          <w:bCs/>
          <w:sz w:val="24"/>
          <w:szCs w:val="24"/>
        </w:rPr>
      </w:pPr>
      <w:r w:rsidRPr="00C22724">
        <w:rPr>
          <w:rFonts w:ascii="Arial" w:eastAsia="Verdana" w:hAnsi="Arial" w:cs="Arial"/>
          <w:bCs/>
          <w:sz w:val="24"/>
          <w:szCs w:val="24"/>
        </w:rPr>
        <w:instrText xml:space="preserve">" </w:instrText>
      </w:r>
      <w:r w:rsidRPr="00C22724">
        <w:rPr>
          <w:rFonts w:ascii="Arial" w:eastAsia="Verdana" w:hAnsi="Arial" w:cs="Arial"/>
          <w:bCs/>
          <w:sz w:val="24"/>
          <w:szCs w:val="24"/>
        </w:rPr>
      </w:r>
      <w:r w:rsidRPr="00C22724">
        <w:rPr>
          <w:rFonts w:ascii="Arial" w:eastAsia="Verdana" w:hAnsi="Arial" w:cs="Arial"/>
          <w:bCs/>
          <w:sz w:val="24"/>
          <w:szCs w:val="24"/>
        </w:rPr>
        <w:fldChar w:fldCharType="separate"/>
      </w:r>
      <w:r w:rsidRPr="00C22724">
        <w:rPr>
          <w:rStyle w:val="Hyperlink"/>
          <w:rFonts w:ascii="Arial" w:eastAsia="Verdana" w:hAnsi="Arial" w:cs="Arial"/>
          <w:bCs/>
          <w:sz w:val="24"/>
          <w:szCs w:val="24"/>
        </w:rPr>
        <w:t>alla-vicepresident@austlawlib.org</w:t>
      </w:r>
    </w:p>
    <w:p w14:paraId="59A9FCEC" w14:textId="5D831086" w:rsidR="00E5171C" w:rsidRPr="00C22724" w:rsidRDefault="002C5AD9" w:rsidP="002C5AD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  <w:lang w:val="en-US"/>
        </w:rPr>
      </w:pPr>
      <w:r w:rsidRPr="00C22724">
        <w:rPr>
          <w:rFonts w:ascii="Arial" w:eastAsia="Verdana" w:hAnsi="Arial" w:cs="Arial"/>
          <w:bCs/>
          <w:sz w:val="24"/>
          <w:szCs w:val="24"/>
        </w:rPr>
        <w:fldChar w:fldCharType="end"/>
      </w:r>
    </w:p>
    <w:p w14:paraId="6958E238" w14:textId="77777777" w:rsidR="00CF31E8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  <w:lang w:val="en-US"/>
        </w:rPr>
      </w:pPr>
    </w:p>
    <w:p w14:paraId="11EB5B2F" w14:textId="77777777" w:rsidR="00CF31E8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  <w:lang w:val="en-US"/>
        </w:rPr>
      </w:pPr>
    </w:p>
    <w:p w14:paraId="18C90868" w14:textId="77777777" w:rsidR="00CF31E8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  <w:lang w:val="en-US"/>
        </w:rPr>
      </w:pPr>
    </w:p>
    <w:p w14:paraId="735434A0" w14:textId="77777777" w:rsidR="00CF31E8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  <w:lang w:val="en-US"/>
        </w:rPr>
      </w:pPr>
    </w:p>
    <w:p w14:paraId="0073DCD5" w14:textId="77777777" w:rsidR="00CF31E8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  <w:lang w:val="en-US"/>
        </w:rPr>
      </w:pPr>
    </w:p>
    <w:p w14:paraId="77EB90D9" w14:textId="77777777" w:rsidR="00CF31E8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  <w:lang w:val="en-US"/>
        </w:rPr>
      </w:pPr>
    </w:p>
    <w:p w14:paraId="2320BAE3" w14:textId="13BF1F4F" w:rsidR="00CF31E8" w:rsidRPr="00C22724" w:rsidRDefault="00CF31E8" w:rsidP="00E517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24"/>
          <w:lang w:val="en-US"/>
        </w:rPr>
      </w:pPr>
      <w:r w:rsidRPr="00C22724">
        <w:rPr>
          <w:rFonts w:ascii="Arial" w:hAnsi="Arial" w:cs="Arial"/>
          <w:sz w:val="16"/>
          <w:szCs w:val="24"/>
          <w:lang w:val="en-US"/>
        </w:rPr>
        <w:t xml:space="preserve">Updated </w:t>
      </w:r>
      <w:r w:rsidR="00095821" w:rsidRPr="00C22724">
        <w:rPr>
          <w:rFonts w:ascii="Arial" w:hAnsi="Arial" w:cs="Arial"/>
          <w:sz w:val="16"/>
          <w:szCs w:val="24"/>
          <w:lang w:val="en-US"/>
        </w:rPr>
        <w:t>August 2023</w:t>
      </w:r>
      <w:r w:rsidRPr="00C22724">
        <w:rPr>
          <w:rFonts w:ascii="Arial" w:hAnsi="Arial" w:cs="Arial"/>
          <w:sz w:val="16"/>
          <w:szCs w:val="24"/>
          <w:lang w:val="en-US"/>
        </w:rPr>
        <w:t xml:space="preserve"> </w:t>
      </w:r>
    </w:p>
    <w:sectPr w:rsidR="00CF31E8" w:rsidRPr="00C22724" w:rsidSect="003116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2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FE858" w14:textId="77777777" w:rsidR="004A1873" w:rsidRDefault="004A1873" w:rsidP="003116F0">
      <w:pPr>
        <w:spacing w:after="0" w:line="240" w:lineRule="auto"/>
      </w:pPr>
      <w:r>
        <w:separator/>
      </w:r>
    </w:p>
  </w:endnote>
  <w:endnote w:type="continuationSeparator" w:id="0">
    <w:p w14:paraId="0364A16C" w14:textId="77777777" w:rsidR="004A1873" w:rsidRDefault="004A1873" w:rsidP="003116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897F9" w14:textId="77777777" w:rsidR="00947847" w:rsidRDefault="009478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96FEC" w14:textId="77777777" w:rsidR="00EF7C24" w:rsidRPr="00947847" w:rsidRDefault="00EF7C24" w:rsidP="009478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1444E" w14:textId="77777777" w:rsidR="00947847" w:rsidRDefault="009478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72696" w14:textId="77777777" w:rsidR="004A1873" w:rsidRDefault="004A1873" w:rsidP="003116F0">
      <w:pPr>
        <w:spacing w:after="0" w:line="240" w:lineRule="auto"/>
      </w:pPr>
      <w:r>
        <w:separator/>
      </w:r>
    </w:p>
  </w:footnote>
  <w:footnote w:type="continuationSeparator" w:id="0">
    <w:p w14:paraId="18FD172B" w14:textId="77777777" w:rsidR="004A1873" w:rsidRDefault="004A1873" w:rsidP="003116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6C62E" w14:textId="77777777" w:rsidR="00947847" w:rsidRDefault="009478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B7D90" w14:textId="77777777" w:rsidR="00557F8C" w:rsidRDefault="00557F8C">
    <w:pPr>
      <w:pStyle w:val="Header"/>
      <w:jc w:val="right"/>
    </w:pPr>
  </w:p>
  <w:p w14:paraId="5DAD02AF" w14:textId="77777777" w:rsidR="00557F8C" w:rsidRDefault="00947847">
    <w:pPr>
      <w:pStyle w:val="Header"/>
    </w:pPr>
    <w:r>
      <w:rPr>
        <w:noProof/>
        <w:lang w:eastAsia="en-AU"/>
      </w:rPr>
      <w:drawing>
        <wp:inline distT="0" distB="0" distL="0" distR="0" wp14:anchorId="163837D1" wp14:editId="05C2061A">
          <wp:extent cx="2088107" cy="910415"/>
          <wp:effectExtent l="0" t="0" r="762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llalogo4clr_positive(small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2412" cy="9340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ED4CB" w14:textId="77777777" w:rsidR="00947847" w:rsidRDefault="009478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B2EC9"/>
    <w:multiLevelType w:val="hybridMultilevel"/>
    <w:tmpl w:val="B0C629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95F12"/>
    <w:multiLevelType w:val="hybridMultilevel"/>
    <w:tmpl w:val="DE0AE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DE3070"/>
    <w:multiLevelType w:val="hybridMultilevel"/>
    <w:tmpl w:val="F31C1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A9112F"/>
    <w:multiLevelType w:val="hybridMultilevel"/>
    <w:tmpl w:val="F4FCEA8A"/>
    <w:lvl w:ilvl="0" w:tplc="C938184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623424">
    <w:abstractNumId w:val="0"/>
  </w:num>
  <w:num w:numId="2" w16cid:durableId="1853451045">
    <w:abstractNumId w:val="1"/>
  </w:num>
  <w:num w:numId="3" w16cid:durableId="1144204207">
    <w:abstractNumId w:val="3"/>
  </w:num>
  <w:num w:numId="4" w16cid:durableId="14201017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jE1NLM0MbEwNzFV0lEKTi0uzszPAykwrgUAdtFziywAAAA="/>
  </w:docVars>
  <w:rsids>
    <w:rsidRoot w:val="009D451F"/>
    <w:rsid w:val="0005497E"/>
    <w:rsid w:val="0008277E"/>
    <w:rsid w:val="00095821"/>
    <w:rsid w:val="000C3901"/>
    <w:rsid w:val="00163C5D"/>
    <w:rsid w:val="001E24B9"/>
    <w:rsid w:val="0023623A"/>
    <w:rsid w:val="002551A1"/>
    <w:rsid w:val="002C5AD9"/>
    <w:rsid w:val="0030057E"/>
    <w:rsid w:val="003116F0"/>
    <w:rsid w:val="00333509"/>
    <w:rsid w:val="00350F53"/>
    <w:rsid w:val="00356A05"/>
    <w:rsid w:val="00372C03"/>
    <w:rsid w:val="003F1A39"/>
    <w:rsid w:val="00434C0D"/>
    <w:rsid w:val="004425A8"/>
    <w:rsid w:val="004A1873"/>
    <w:rsid w:val="004F691C"/>
    <w:rsid w:val="00504271"/>
    <w:rsid w:val="00512EDB"/>
    <w:rsid w:val="00516E6E"/>
    <w:rsid w:val="005174DE"/>
    <w:rsid w:val="00557F8C"/>
    <w:rsid w:val="00585382"/>
    <w:rsid w:val="00634ED1"/>
    <w:rsid w:val="006C39A0"/>
    <w:rsid w:val="007950F8"/>
    <w:rsid w:val="007D5957"/>
    <w:rsid w:val="007F5ED5"/>
    <w:rsid w:val="00835190"/>
    <w:rsid w:val="0089140A"/>
    <w:rsid w:val="008A3FF9"/>
    <w:rsid w:val="008A6CD9"/>
    <w:rsid w:val="00914485"/>
    <w:rsid w:val="009332DC"/>
    <w:rsid w:val="0093781A"/>
    <w:rsid w:val="00947847"/>
    <w:rsid w:val="00972A3D"/>
    <w:rsid w:val="009822E3"/>
    <w:rsid w:val="009D451F"/>
    <w:rsid w:val="009F447E"/>
    <w:rsid w:val="009F6CF5"/>
    <w:rsid w:val="00A16FFB"/>
    <w:rsid w:val="00A2646D"/>
    <w:rsid w:val="00A43ED2"/>
    <w:rsid w:val="00A4640C"/>
    <w:rsid w:val="00A609F6"/>
    <w:rsid w:val="00A951D7"/>
    <w:rsid w:val="00AA55ED"/>
    <w:rsid w:val="00B50AB0"/>
    <w:rsid w:val="00B734E8"/>
    <w:rsid w:val="00BB0173"/>
    <w:rsid w:val="00BD2600"/>
    <w:rsid w:val="00C22724"/>
    <w:rsid w:val="00C80692"/>
    <w:rsid w:val="00C82BDC"/>
    <w:rsid w:val="00CF31E8"/>
    <w:rsid w:val="00D34E3A"/>
    <w:rsid w:val="00D3520A"/>
    <w:rsid w:val="00DD603A"/>
    <w:rsid w:val="00DF3916"/>
    <w:rsid w:val="00E43112"/>
    <w:rsid w:val="00E45C03"/>
    <w:rsid w:val="00E5171C"/>
    <w:rsid w:val="00EF7C24"/>
    <w:rsid w:val="00F623AA"/>
    <w:rsid w:val="00F8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E720F"/>
  <w15:docId w15:val="{35816AA9-6560-4E10-AABB-698848964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3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4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9D451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8351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1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6F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16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6F0"/>
  </w:style>
  <w:style w:type="paragraph" w:styleId="Footer">
    <w:name w:val="footer"/>
    <w:basedOn w:val="Normal"/>
    <w:link w:val="FooterChar"/>
    <w:uiPriority w:val="99"/>
    <w:unhideWhenUsed/>
    <w:rsid w:val="003116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6F0"/>
  </w:style>
  <w:style w:type="character" w:styleId="Hyperlink">
    <w:name w:val="Hyperlink"/>
    <w:basedOn w:val="DefaultParagraphFont"/>
    <w:uiPriority w:val="99"/>
    <w:unhideWhenUsed/>
    <w:rsid w:val="00EF7C24"/>
    <w:rPr>
      <w:color w:val="0000FF"/>
      <w:u w:val="single"/>
    </w:rPr>
  </w:style>
  <w:style w:type="character" w:customStyle="1" w:styleId="qlabel">
    <w:name w:val="qlabel"/>
    <w:basedOn w:val="DefaultParagraphFont"/>
    <w:rsid w:val="00947847"/>
  </w:style>
  <w:style w:type="character" w:styleId="UnresolvedMention">
    <w:name w:val="Unresolved Mention"/>
    <w:basedOn w:val="DefaultParagraphFont"/>
    <w:uiPriority w:val="99"/>
    <w:semiHidden/>
    <w:unhideWhenUsed/>
    <w:rsid w:val="00CF31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re Dame Australia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S</dc:creator>
  <cp:lastModifiedBy>Laurie Atkinson</cp:lastModifiedBy>
  <cp:revision>15</cp:revision>
  <dcterms:created xsi:type="dcterms:W3CDTF">2019-10-21T22:52:00Z</dcterms:created>
  <dcterms:modified xsi:type="dcterms:W3CDTF">2023-08-22T09:40:00Z</dcterms:modified>
</cp:coreProperties>
</file>